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Title"/>
        <w:tag w:val=""/>
        <w:id w:val="-1351180548"/>
        <w:placeholder>
          <w:docPart w:val="522CBDE78D3E4E7D8C1E71680C61520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1C04AED5" w14:textId="2F0F60D1" w:rsidR="009E1F01" w:rsidRPr="009E1F01" w:rsidRDefault="007155D2" w:rsidP="009E1F01">
          <w:pPr>
            <w:pStyle w:val="Title"/>
          </w:pPr>
          <w:r>
            <w:t>Attribution Tracker</w:t>
          </w:r>
        </w:p>
      </w:sdtContent>
    </w:sdt>
    <w:tbl>
      <w:tblPr>
        <w:tblStyle w:val="GridTable4-Accent3"/>
        <w:tblW w:w="12968" w:type="dxa"/>
        <w:tblLook w:val="0420" w:firstRow="1" w:lastRow="0" w:firstColumn="0" w:lastColumn="0" w:noHBand="0" w:noVBand="1"/>
      </w:tblPr>
      <w:tblGrid>
        <w:gridCol w:w="1852"/>
        <w:gridCol w:w="1853"/>
        <w:gridCol w:w="1852"/>
        <w:gridCol w:w="1853"/>
        <w:gridCol w:w="1852"/>
        <w:gridCol w:w="1853"/>
        <w:gridCol w:w="1853"/>
      </w:tblGrid>
      <w:tr w:rsidR="005929F5" w14:paraId="1D5FD8A2" w14:textId="7B232A6C" w:rsidTr="000020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5"/>
        </w:trPr>
        <w:tc>
          <w:tcPr>
            <w:tcW w:w="1852" w:type="dxa"/>
          </w:tcPr>
          <w:p w14:paraId="70DD61CE" w14:textId="7C01FA27" w:rsidR="005929F5" w:rsidRDefault="005929F5" w:rsidP="005929F5">
            <w:pPr>
              <w:pStyle w:val="Heading1"/>
              <w:jc w:val="center"/>
              <w:outlineLvl w:val="0"/>
            </w:pPr>
            <w:r>
              <w:t>title (hyperlink)</w:t>
            </w:r>
          </w:p>
        </w:tc>
        <w:tc>
          <w:tcPr>
            <w:tcW w:w="1853" w:type="dxa"/>
          </w:tcPr>
          <w:p w14:paraId="4B707FB3" w14:textId="494A54E1" w:rsidR="005929F5" w:rsidRPr="005929F5" w:rsidRDefault="005929F5" w:rsidP="005929F5">
            <w:pPr>
              <w:pStyle w:val="Heading1"/>
              <w:jc w:val="center"/>
              <w:outlineLvl w:val="0"/>
              <w:rPr>
                <w:b/>
                <w:bCs/>
              </w:rPr>
            </w:pPr>
            <w:r>
              <w:t>Author (hyperlink)</w:t>
            </w:r>
          </w:p>
        </w:tc>
        <w:tc>
          <w:tcPr>
            <w:tcW w:w="1852" w:type="dxa"/>
          </w:tcPr>
          <w:p w14:paraId="535C42A6" w14:textId="29D5044A" w:rsidR="005929F5" w:rsidRDefault="005929F5" w:rsidP="005929F5">
            <w:pPr>
              <w:pStyle w:val="Heading1"/>
              <w:jc w:val="center"/>
              <w:outlineLvl w:val="0"/>
            </w:pPr>
            <w:r>
              <w:t>Source (website)</w:t>
            </w:r>
          </w:p>
        </w:tc>
        <w:tc>
          <w:tcPr>
            <w:tcW w:w="1853" w:type="dxa"/>
          </w:tcPr>
          <w:p w14:paraId="6F5925FC" w14:textId="76652A04" w:rsidR="005929F5" w:rsidRDefault="005929F5" w:rsidP="005929F5">
            <w:pPr>
              <w:pStyle w:val="Heading1"/>
              <w:jc w:val="center"/>
              <w:outlineLvl w:val="0"/>
            </w:pPr>
            <w:r>
              <w:t>license (Hyperlink)</w:t>
            </w:r>
          </w:p>
        </w:tc>
        <w:tc>
          <w:tcPr>
            <w:tcW w:w="1852" w:type="dxa"/>
          </w:tcPr>
          <w:p w14:paraId="77FE14FE" w14:textId="013FDFF6" w:rsidR="007155D2" w:rsidRPr="007155D2" w:rsidRDefault="005929F5" w:rsidP="007155D2">
            <w:pPr>
              <w:pStyle w:val="Heading1"/>
              <w:jc w:val="center"/>
              <w:outlineLvl w:val="0"/>
              <w:rPr>
                <w:b/>
                <w:bCs/>
              </w:rPr>
            </w:pPr>
            <w:r>
              <w:t>caption</w:t>
            </w:r>
            <w:r w:rsidR="007155D2">
              <w:t xml:space="preserve"> </w:t>
            </w:r>
            <w:r w:rsidR="007155D2">
              <w:br/>
              <w:t>(if Needed)</w:t>
            </w:r>
          </w:p>
        </w:tc>
        <w:tc>
          <w:tcPr>
            <w:tcW w:w="1853" w:type="dxa"/>
          </w:tcPr>
          <w:p w14:paraId="69784989" w14:textId="51F178D9" w:rsidR="005929F5" w:rsidRPr="005929F5" w:rsidRDefault="005929F5" w:rsidP="005929F5">
            <w:pPr>
              <w:pStyle w:val="Heading1"/>
              <w:jc w:val="center"/>
              <w:outlineLvl w:val="0"/>
            </w:pPr>
            <w:r w:rsidRPr="005929F5">
              <w:t>ALT Text</w:t>
            </w:r>
            <w:r w:rsidR="00EC7BC5">
              <w:t xml:space="preserve">  </w:t>
            </w:r>
            <w:proofErr w:type="gramStart"/>
            <w:r w:rsidRPr="005929F5">
              <w:t xml:space="preserve">   (</w:t>
            </w:r>
            <w:proofErr w:type="gramEnd"/>
            <w:r w:rsidRPr="005929F5">
              <w:t>if needed)</w:t>
            </w:r>
          </w:p>
        </w:tc>
        <w:tc>
          <w:tcPr>
            <w:tcW w:w="1853" w:type="dxa"/>
          </w:tcPr>
          <w:p w14:paraId="4CE42D0E" w14:textId="2AB4D577" w:rsidR="005929F5" w:rsidRPr="005929F5" w:rsidRDefault="005929F5" w:rsidP="005929F5">
            <w:pPr>
              <w:pStyle w:val="Heading1"/>
              <w:jc w:val="center"/>
              <w:outlineLvl w:val="0"/>
            </w:pPr>
            <w:r w:rsidRPr="005929F5">
              <w:t xml:space="preserve">location </w:t>
            </w:r>
            <w:r>
              <w:t>in textbook</w:t>
            </w:r>
          </w:p>
        </w:tc>
      </w:tr>
      <w:tr w:rsidR="0000203C" w14:paraId="5BE5D0EB" w14:textId="40E8AE8C" w:rsidTr="0006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8"/>
        </w:trPr>
        <w:tc>
          <w:tcPr>
            <w:tcW w:w="1852" w:type="dxa"/>
          </w:tcPr>
          <w:p w14:paraId="7E1A2C10" w14:textId="598ABAAF" w:rsidR="005929F5" w:rsidRPr="005929F5" w:rsidRDefault="00BB1CC9" w:rsidP="00EC7BC5">
            <w:hyperlink r:id="rId6" w:history="1">
              <w:r w:rsidR="0000203C" w:rsidRPr="0000203C">
                <w:rPr>
                  <w:rStyle w:val="Hyperlink"/>
                </w:rPr>
                <w:t>Lone Surfer</w:t>
              </w:r>
            </w:hyperlink>
          </w:p>
        </w:tc>
        <w:tc>
          <w:tcPr>
            <w:tcW w:w="1853" w:type="dxa"/>
          </w:tcPr>
          <w:p w14:paraId="66DA21F2" w14:textId="070FBC70" w:rsidR="005929F5" w:rsidRPr="005929F5" w:rsidRDefault="0006124F" w:rsidP="00EC7BC5">
            <w:hyperlink r:id="rId7" w:history="1">
              <w:r w:rsidR="0000203C" w:rsidRPr="0000203C">
                <w:rPr>
                  <w:rStyle w:val="Hyperlink"/>
                </w:rPr>
                <w:t xml:space="preserve">Ben </w:t>
              </w:r>
              <w:proofErr w:type="spellStart"/>
              <w:r w:rsidR="0000203C" w:rsidRPr="0000203C">
                <w:rPr>
                  <w:rStyle w:val="Hyperlink"/>
                </w:rPr>
                <w:t>Krygsman</w:t>
              </w:r>
              <w:proofErr w:type="spellEnd"/>
            </w:hyperlink>
          </w:p>
        </w:tc>
        <w:tc>
          <w:tcPr>
            <w:tcW w:w="1852" w:type="dxa"/>
          </w:tcPr>
          <w:p w14:paraId="5EA10BB7" w14:textId="778190BC" w:rsidR="005929F5" w:rsidRPr="005929F5" w:rsidRDefault="00BB1CC9" w:rsidP="00EC7BC5">
            <w:hyperlink r:id="rId8" w:history="1">
              <w:proofErr w:type="spellStart"/>
              <w:r w:rsidR="0000203C" w:rsidRPr="0000203C">
                <w:rPr>
                  <w:rStyle w:val="Hyperlink"/>
                </w:rPr>
                <w:t>Unsplash</w:t>
              </w:r>
              <w:proofErr w:type="spellEnd"/>
            </w:hyperlink>
          </w:p>
        </w:tc>
        <w:tc>
          <w:tcPr>
            <w:tcW w:w="1853" w:type="dxa"/>
          </w:tcPr>
          <w:p w14:paraId="5C1B0FAC" w14:textId="55B51ABF" w:rsidR="005929F5" w:rsidRPr="005929F5" w:rsidRDefault="00BB1CC9" w:rsidP="00EC7BC5">
            <w:hyperlink r:id="rId9" w:history="1">
              <w:r w:rsidR="00AD08EC" w:rsidRPr="00AD08EC">
                <w:rPr>
                  <w:rStyle w:val="Hyperlink"/>
                </w:rPr>
                <w:t>CC0</w:t>
              </w:r>
            </w:hyperlink>
          </w:p>
        </w:tc>
        <w:tc>
          <w:tcPr>
            <w:tcW w:w="1852" w:type="dxa"/>
          </w:tcPr>
          <w:p w14:paraId="4D196E27" w14:textId="61194125" w:rsidR="005929F5" w:rsidRPr="005929F5" w:rsidRDefault="00EC7BC5" w:rsidP="00EC7BC5">
            <w:r>
              <w:t>Sea foam is formed</w:t>
            </w:r>
            <w:r w:rsidR="00AD08EC">
              <w:t xml:space="preserve"> when trapped air forms bubbles that stick together.</w:t>
            </w:r>
          </w:p>
        </w:tc>
        <w:tc>
          <w:tcPr>
            <w:tcW w:w="1853" w:type="dxa"/>
          </w:tcPr>
          <w:p w14:paraId="63A3B03F" w14:textId="1202A297" w:rsidR="005929F5" w:rsidRPr="005929F5" w:rsidRDefault="00EC7BC5" w:rsidP="00EC7BC5">
            <w:r>
              <w:t>Aerial view of sea waves arriving at beach.</w:t>
            </w:r>
          </w:p>
        </w:tc>
        <w:tc>
          <w:tcPr>
            <w:tcW w:w="1853" w:type="dxa"/>
          </w:tcPr>
          <w:p w14:paraId="11C1D40E" w14:textId="04C8BAD0" w:rsidR="005929F5" w:rsidRDefault="00EC7BC5" w:rsidP="00EC7BC5">
            <w:r>
              <w:t>Chapter 2, Section 1</w:t>
            </w:r>
            <w:bookmarkStart w:id="0" w:name="_GoBack"/>
            <w:bookmarkEnd w:id="0"/>
          </w:p>
        </w:tc>
      </w:tr>
      <w:tr w:rsidR="005929F5" w14:paraId="7DB38BC3" w14:textId="0A67055A" w:rsidTr="0000203C">
        <w:trPr>
          <w:trHeight w:val="490"/>
        </w:trPr>
        <w:tc>
          <w:tcPr>
            <w:tcW w:w="1852" w:type="dxa"/>
            <w:vAlign w:val="center"/>
          </w:tcPr>
          <w:p w14:paraId="1AF1E11D" w14:textId="77777777" w:rsidR="005929F5" w:rsidRDefault="005929F5" w:rsidP="005929F5"/>
        </w:tc>
        <w:tc>
          <w:tcPr>
            <w:tcW w:w="1853" w:type="dxa"/>
            <w:vAlign w:val="center"/>
          </w:tcPr>
          <w:p w14:paraId="35E9967F" w14:textId="77777777" w:rsidR="005929F5" w:rsidRDefault="005929F5" w:rsidP="005929F5"/>
        </w:tc>
        <w:tc>
          <w:tcPr>
            <w:tcW w:w="1852" w:type="dxa"/>
          </w:tcPr>
          <w:p w14:paraId="5E43F7B2" w14:textId="77777777" w:rsidR="005929F5" w:rsidRDefault="005929F5" w:rsidP="005929F5"/>
        </w:tc>
        <w:tc>
          <w:tcPr>
            <w:tcW w:w="1853" w:type="dxa"/>
            <w:vAlign w:val="center"/>
          </w:tcPr>
          <w:p w14:paraId="2FC8CD9C" w14:textId="77777777" w:rsidR="005929F5" w:rsidRDefault="005929F5" w:rsidP="005929F5"/>
        </w:tc>
        <w:tc>
          <w:tcPr>
            <w:tcW w:w="1852" w:type="dxa"/>
            <w:vAlign w:val="center"/>
          </w:tcPr>
          <w:p w14:paraId="4C55DB71" w14:textId="1535108E" w:rsidR="005929F5" w:rsidRDefault="005929F5" w:rsidP="005929F5"/>
        </w:tc>
        <w:tc>
          <w:tcPr>
            <w:tcW w:w="1853" w:type="dxa"/>
            <w:vAlign w:val="center"/>
          </w:tcPr>
          <w:p w14:paraId="14D069F3" w14:textId="77777777" w:rsidR="005929F5" w:rsidRDefault="005929F5" w:rsidP="005929F5"/>
        </w:tc>
        <w:tc>
          <w:tcPr>
            <w:tcW w:w="1853" w:type="dxa"/>
            <w:vAlign w:val="center"/>
          </w:tcPr>
          <w:p w14:paraId="57672287" w14:textId="77777777" w:rsidR="005929F5" w:rsidRDefault="005929F5" w:rsidP="005929F5"/>
        </w:tc>
      </w:tr>
      <w:tr w:rsidR="0000203C" w14:paraId="596FAAF0" w14:textId="4DDD090A" w:rsidTr="0000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1852" w:type="dxa"/>
            <w:vAlign w:val="center"/>
          </w:tcPr>
          <w:p w14:paraId="79EB6985" w14:textId="77777777" w:rsidR="005929F5" w:rsidRDefault="005929F5" w:rsidP="005929F5"/>
        </w:tc>
        <w:tc>
          <w:tcPr>
            <w:tcW w:w="1853" w:type="dxa"/>
            <w:vAlign w:val="center"/>
          </w:tcPr>
          <w:p w14:paraId="5FDF5332" w14:textId="77777777" w:rsidR="005929F5" w:rsidRDefault="005929F5" w:rsidP="005929F5"/>
        </w:tc>
        <w:tc>
          <w:tcPr>
            <w:tcW w:w="1852" w:type="dxa"/>
          </w:tcPr>
          <w:p w14:paraId="510378EE" w14:textId="77777777" w:rsidR="005929F5" w:rsidRDefault="005929F5" w:rsidP="005929F5"/>
        </w:tc>
        <w:tc>
          <w:tcPr>
            <w:tcW w:w="1853" w:type="dxa"/>
            <w:vAlign w:val="center"/>
          </w:tcPr>
          <w:p w14:paraId="0EB0DCB9" w14:textId="77777777" w:rsidR="005929F5" w:rsidRDefault="005929F5" w:rsidP="005929F5"/>
        </w:tc>
        <w:tc>
          <w:tcPr>
            <w:tcW w:w="1852" w:type="dxa"/>
            <w:vAlign w:val="center"/>
          </w:tcPr>
          <w:p w14:paraId="573C09DA" w14:textId="4584B216" w:rsidR="005929F5" w:rsidRDefault="005929F5" w:rsidP="005929F5"/>
        </w:tc>
        <w:tc>
          <w:tcPr>
            <w:tcW w:w="1853" w:type="dxa"/>
            <w:vAlign w:val="center"/>
          </w:tcPr>
          <w:p w14:paraId="3552D7D2" w14:textId="77777777" w:rsidR="005929F5" w:rsidRDefault="005929F5" w:rsidP="005929F5"/>
        </w:tc>
        <w:tc>
          <w:tcPr>
            <w:tcW w:w="1853" w:type="dxa"/>
            <w:vAlign w:val="center"/>
          </w:tcPr>
          <w:p w14:paraId="03976AC0" w14:textId="77777777" w:rsidR="005929F5" w:rsidRDefault="005929F5" w:rsidP="005929F5"/>
        </w:tc>
      </w:tr>
      <w:tr w:rsidR="005929F5" w14:paraId="0199AA01" w14:textId="1BF85FE5" w:rsidTr="0000203C">
        <w:trPr>
          <w:trHeight w:val="507"/>
        </w:trPr>
        <w:tc>
          <w:tcPr>
            <w:tcW w:w="1852" w:type="dxa"/>
            <w:vAlign w:val="center"/>
          </w:tcPr>
          <w:p w14:paraId="2ED7D0FF" w14:textId="77777777" w:rsidR="005929F5" w:rsidRDefault="005929F5" w:rsidP="005929F5"/>
        </w:tc>
        <w:tc>
          <w:tcPr>
            <w:tcW w:w="1853" w:type="dxa"/>
            <w:vAlign w:val="center"/>
          </w:tcPr>
          <w:p w14:paraId="09EF3D3D" w14:textId="77777777" w:rsidR="005929F5" w:rsidRDefault="005929F5" w:rsidP="005929F5"/>
        </w:tc>
        <w:tc>
          <w:tcPr>
            <w:tcW w:w="1852" w:type="dxa"/>
          </w:tcPr>
          <w:p w14:paraId="63A9FBBF" w14:textId="77777777" w:rsidR="005929F5" w:rsidRDefault="005929F5" w:rsidP="005929F5"/>
        </w:tc>
        <w:tc>
          <w:tcPr>
            <w:tcW w:w="1853" w:type="dxa"/>
            <w:vAlign w:val="center"/>
          </w:tcPr>
          <w:p w14:paraId="3852214F" w14:textId="77777777" w:rsidR="005929F5" w:rsidRDefault="005929F5" w:rsidP="005929F5"/>
        </w:tc>
        <w:tc>
          <w:tcPr>
            <w:tcW w:w="1852" w:type="dxa"/>
            <w:vAlign w:val="center"/>
          </w:tcPr>
          <w:p w14:paraId="287996E3" w14:textId="321059CF" w:rsidR="005929F5" w:rsidRDefault="005929F5" w:rsidP="005929F5"/>
        </w:tc>
        <w:tc>
          <w:tcPr>
            <w:tcW w:w="1853" w:type="dxa"/>
            <w:vAlign w:val="center"/>
          </w:tcPr>
          <w:p w14:paraId="5B9E4A8B" w14:textId="77777777" w:rsidR="005929F5" w:rsidRDefault="005929F5" w:rsidP="005929F5"/>
        </w:tc>
        <w:tc>
          <w:tcPr>
            <w:tcW w:w="1853" w:type="dxa"/>
            <w:vAlign w:val="center"/>
          </w:tcPr>
          <w:p w14:paraId="4F977064" w14:textId="77777777" w:rsidR="005929F5" w:rsidRDefault="005929F5" w:rsidP="005929F5"/>
        </w:tc>
      </w:tr>
      <w:tr w:rsidR="00F4271A" w14:paraId="7680AB3B" w14:textId="77777777" w:rsidTr="0000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tcW w:w="1852" w:type="dxa"/>
            <w:vAlign w:val="center"/>
          </w:tcPr>
          <w:p w14:paraId="2020C900" w14:textId="77777777" w:rsidR="00F4271A" w:rsidRDefault="00F4271A" w:rsidP="005929F5"/>
        </w:tc>
        <w:tc>
          <w:tcPr>
            <w:tcW w:w="1853" w:type="dxa"/>
            <w:vAlign w:val="center"/>
          </w:tcPr>
          <w:p w14:paraId="24CBB807" w14:textId="77777777" w:rsidR="00F4271A" w:rsidRDefault="00F4271A" w:rsidP="005929F5"/>
        </w:tc>
        <w:tc>
          <w:tcPr>
            <w:tcW w:w="1852" w:type="dxa"/>
          </w:tcPr>
          <w:p w14:paraId="365FB2C5" w14:textId="77777777" w:rsidR="00F4271A" w:rsidRDefault="00F4271A" w:rsidP="005929F5"/>
        </w:tc>
        <w:tc>
          <w:tcPr>
            <w:tcW w:w="1853" w:type="dxa"/>
            <w:vAlign w:val="center"/>
          </w:tcPr>
          <w:p w14:paraId="1059FB52" w14:textId="77777777" w:rsidR="00F4271A" w:rsidRDefault="00F4271A" w:rsidP="005929F5"/>
        </w:tc>
        <w:tc>
          <w:tcPr>
            <w:tcW w:w="1852" w:type="dxa"/>
            <w:vAlign w:val="center"/>
          </w:tcPr>
          <w:p w14:paraId="670B44C4" w14:textId="77777777" w:rsidR="00F4271A" w:rsidRDefault="00F4271A" w:rsidP="005929F5"/>
        </w:tc>
        <w:tc>
          <w:tcPr>
            <w:tcW w:w="1853" w:type="dxa"/>
            <w:vAlign w:val="center"/>
          </w:tcPr>
          <w:p w14:paraId="3659F416" w14:textId="77777777" w:rsidR="00F4271A" w:rsidRDefault="00F4271A" w:rsidP="005929F5"/>
        </w:tc>
        <w:tc>
          <w:tcPr>
            <w:tcW w:w="1853" w:type="dxa"/>
            <w:vAlign w:val="center"/>
          </w:tcPr>
          <w:p w14:paraId="33F5C483" w14:textId="77777777" w:rsidR="00F4271A" w:rsidRDefault="00F4271A" w:rsidP="005929F5"/>
        </w:tc>
      </w:tr>
      <w:tr w:rsidR="00F4271A" w14:paraId="50B9E7A3" w14:textId="77777777" w:rsidTr="0000203C">
        <w:trPr>
          <w:trHeight w:val="507"/>
        </w:trPr>
        <w:tc>
          <w:tcPr>
            <w:tcW w:w="1852" w:type="dxa"/>
            <w:vAlign w:val="center"/>
          </w:tcPr>
          <w:p w14:paraId="64A5267A" w14:textId="77777777" w:rsidR="00F4271A" w:rsidRDefault="00F4271A" w:rsidP="005929F5"/>
        </w:tc>
        <w:tc>
          <w:tcPr>
            <w:tcW w:w="1853" w:type="dxa"/>
            <w:vAlign w:val="center"/>
          </w:tcPr>
          <w:p w14:paraId="2EC1FD93" w14:textId="77777777" w:rsidR="00F4271A" w:rsidRDefault="00F4271A" w:rsidP="005929F5"/>
        </w:tc>
        <w:tc>
          <w:tcPr>
            <w:tcW w:w="1852" w:type="dxa"/>
          </w:tcPr>
          <w:p w14:paraId="6329AF6A" w14:textId="77777777" w:rsidR="00F4271A" w:rsidRDefault="00F4271A" w:rsidP="005929F5"/>
        </w:tc>
        <w:tc>
          <w:tcPr>
            <w:tcW w:w="1853" w:type="dxa"/>
            <w:vAlign w:val="center"/>
          </w:tcPr>
          <w:p w14:paraId="513B6C7E" w14:textId="77777777" w:rsidR="00F4271A" w:rsidRDefault="00F4271A" w:rsidP="005929F5"/>
        </w:tc>
        <w:tc>
          <w:tcPr>
            <w:tcW w:w="1852" w:type="dxa"/>
            <w:vAlign w:val="center"/>
          </w:tcPr>
          <w:p w14:paraId="6FBE08B2" w14:textId="77777777" w:rsidR="00F4271A" w:rsidRDefault="00F4271A" w:rsidP="005929F5"/>
        </w:tc>
        <w:tc>
          <w:tcPr>
            <w:tcW w:w="1853" w:type="dxa"/>
            <w:vAlign w:val="center"/>
          </w:tcPr>
          <w:p w14:paraId="68607638" w14:textId="77777777" w:rsidR="00F4271A" w:rsidRDefault="00F4271A" w:rsidP="005929F5"/>
        </w:tc>
        <w:tc>
          <w:tcPr>
            <w:tcW w:w="1853" w:type="dxa"/>
            <w:vAlign w:val="center"/>
          </w:tcPr>
          <w:p w14:paraId="57A42F5D" w14:textId="77777777" w:rsidR="00F4271A" w:rsidRDefault="00F4271A" w:rsidP="005929F5"/>
        </w:tc>
      </w:tr>
      <w:tr w:rsidR="00F4271A" w14:paraId="039D93A9" w14:textId="2E7C3451" w:rsidTr="000020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1852" w:type="dxa"/>
            <w:vAlign w:val="center"/>
          </w:tcPr>
          <w:p w14:paraId="673316D8" w14:textId="77777777" w:rsidR="005929F5" w:rsidRDefault="005929F5" w:rsidP="005929F5"/>
        </w:tc>
        <w:tc>
          <w:tcPr>
            <w:tcW w:w="1853" w:type="dxa"/>
            <w:vAlign w:val="center"/>
          </w:tcPr>
          <w:p w14:paraId="1ECD2B2D" w14:textId="77777777" w:rsidR="005929F5" w:rsidRDefault="005929F5" w:rsidP="005929F5"/>
        </w:tc>
        <w:tc>
          <w:tcPr>
            <w:tcW w:w="1852" w:type="dxa"/>
          </w:tcPr>
          <w:p w14:paraId="257CC3C3" w14:textId="77777777" w:rsidR="005929F5" w:rsidRDefault="005929F5" w:rsidP="005929F5"/>
        </w:tc>
        <w:tc>
          <w:tcPr>
            <w:tcW w:w="1853" w:type="dxa"/>
            <w:vAlign w:val="center"/>
          </w:tcPr>
          <w:p w14:paraId="137D6210" w14:textId="77777777" w:rsidR="005929F5" w:rsidRDefault="005929F5" w:rsidP="005929F5"/>
        </w:tc>
        <w:tc>
          <w:tcPr>
            <w:tcW w:w="1852" w:type="dxa"/>
            <w:vAlign w:val="center"/>
          </w:tcPr>
          <w:p w14:paraId="2E0046B8" w14:textId="41D495A3" w:rsidR="005929F5" w:rsidRDefault="005929F5" w:rsidP="005929F5"/>
        </w:tc>
        <w:tc>
          <w:tcPr>
            <w:tcW w:w="1853" w:type="dxa"/>
            <w:vAlign w:val="center"/>
          </w:tcPr>
          <w:p w14:paraId="5BA5CA0C" w14:textId="77777777" w:rsidR="005929F5" w:rsidRDefault="005929F5" w:rsidP="005929F5"/>
        </w:tc>
        <w:tc>
          <w:tcPr>
            <w:tcW w:w="1853" w:type="dxa"/>
            <w:vAlign w:val="center"/>
          </w:tcPr>
          <w:p w14:paraId="741D33AD" w14:textId="77777777" w:rsidR="005929F5" w:rsidRDefault="005929F5" w:rsidP="005929F5"/>
        </w:tc>
      </w:tr>
    </w:tbl>
    <w:p w14:paraId="6A74B293" w14:textId="02A99D6D" w:rsidR="00EC7BC5" w:rsidRDefault="00EC7BC5" w:rsidP="00EC7BC5">
      <w:pPr>
        <w:pStyle w:val="Heading3"/>
      </w:pPr>
      <w:r>
        <w:t>Notes about this tracker</w:t>
      </w:r>
    </w:p>
    <w:p w14:paraId="07BF8DB4" w14:textId="238CC52A" w:rsidR="005614E5" w:rsidRPr="00EC7BC5" w:rsidRDefault="0000203C" w:rsidP="005614E5">
      <w:r w:rsidRPr="00EC7BC5">
        <w:t>The first entry has been filled as an example</w:t>
      </w:r>
      <w:r w:rsidR="00EC7BC5" w:rsidRPr="00EC7BC5">
        <w:t>.</w:t>
      </w:r>
    </w:p>
    <w:p w14:paraId="177E893E" w14:textId="656F864A" w:rsidR="005614E5" w:rsidRPr="005614E5" w:rsidRDefault="00EC7BC5" w:rsidP="000E20E8">
      <w:r>
        <w:t xml:space="preserve">Alt text should be provided for every image that is not decorative to improve the accessibility of your text. Consult </w:t>
      </w:r>
      <w:hyperlink r:id="rId10" w:history="1">
        <w:r w:rsidRPr="00EC7BC5">
          <w:rPr>
            <w:rStyle w:val="Hyperlink"/>
          </w:rPr>
          <w:t>image alt text best practices</w:t>
        </w:r>
      </w:hyperlink>
      <w:r>
        <w:t>.</w:t>
      </w:r>
      <w:r w:rsidR="005614E5">
        <w:tab/>
      </w:r>
    </w:p>
    <w:sectPr w:rsidR="005614E5" w:rsidRPr="005614E5" w:rsidSect="00520AD9">
      <w:headerReference w:type="default" r:id="rId11"/>
      <w:footerReference w:type="default" r:id="rId12"/>
      <w:pgSz w:w="15840" w:h="12240" w:orient="landscape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BEACC" w14:textId="77777777" w:rsidR="00BB1CC9" w:rsidRDefault="00BB1CC9" w:rsidP="00AE6691">
      <w:r>
        <w:separator/>
      </w:r>
    </w:p>
  </w:endnote>
  <w:endnote w:type="continuationSeparator" w:id="0">
    <w:p w14:paraId="3C8962DC" w14:textId="77777777" w:rsidR="00BB1CC9" w:rsidRDefault="00BB1CC9" w:rsidP="00AE6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E0EC" w14:textId="4D91C59D" w:rsidR="008B1B43" w:rsidRDefault="008B7A24" w:rsidP="00520AD9">
    <w:pPr>
      <w:pStyle w:val="Footer"/>
      <w:tabs>
        <w:tab w:val="left" w:pos="1245"/>
        <w:tab w:val="left" w:pos="5835"/>
      </w:tabs>
    </w:pPr>
    <w:r>
      <w:t>From the Open Textbook Publishing Guide</w:t>
    </w:r>
    <w:r>
      <w:tab/>
    </w:r>
    <w:r>
      <w:tab/>
    </w:r>
    <w:r w:rsidR="00520AD9">
      <w:tab/>
    </w:r>
    <w:r w:rsidR="00520AD9">
      <w:tab/>
    </w:r>
    <w:r w:rsidR="00520AD9">
      <w:tab/>
    </w:r>
    <w:r w:rsidR="00520AD9"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2" name="Picture 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DAFD3" w14:textId="77777777" w:rsidR="00BB1CC9" w:rsidRDefault="00BB1CC9" w:rsidP="00AE6691">
      <w:r>
        <w:separator/>
      </w:r>
    </w:p>
  </w:footnote>
  <w:footnote w:type="continuationSeparator" w:id="0">
    <w:p w14:paraId="3382702D" w14:textId="77777777" w:rsidR="00BB1CC9" w:rsidRDefault="00BB1CC9" w:rsidP="00AE6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97DF" w14:textId="428B0981" w:rsidR="008B1B43" w:rsidRPr="002F6826" w:rsidRDefault="00520AD9" w:rsidP="00520AD9">
    <w:pPr>
      <w:pStyle w:val="Header"/>
      <w:tabs>
        <w:tab w:val="left" w:pos="7650"/>
        <w:tab w:val="left" w:pos="7710"/>
      </w:tabs>
      <w:ind w:left="1440"/>
      <w:rPr>
        <w:b/>
        <w:bCs/>
      </w:rPr>
    </w:pPr>
    <w:r>
      <w:rPr>
        <w:rFonts w:asciiTheme="majorHAnsi" w:eastAsiaTheme="majorEastAsia" w:hAnsiTheme="majorHAnsi" w:cstheme="majorBidi"/>
        <w:noProof/>
        <w:color w:val="4C370C" w:themeColor="accent1" w:themeShade="BF"/>
        <w:sz w:val="26"/>
        <w:szCs w:val="26"/>
      </w:rPr>
      <mc:AlternateContent>
        <mc:Choice Requires="wps">
          <w:drawing>
            <wp:anchor distT="0" distB="0" distL="114300" distR="114300" simplePos="0" relativeHeight="251664895" behindDoc="1" locked="0" layoutInCell="1" allowOverlap="1" wp14:anchorId="67189FB6" wp14:editId="0147F66A">
              <wp:simplePos x="0" y="0"/>
              <wp:positionH relativeFrom="column">
                <wp:posOffset>5667375</wp:posOffset>
              </wp:positionH>
              <wp:positionV relativeFrom="paragraph">
                <wp:posOffset>9525</wp:posOffset>
              </wp:positionV>
              <wp:extent cx="2495550" cy="3524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95550" cy="352425"/>
                      </a:xfrm>
                      <a:prstGeom prst="rect">
                        <a:avLst/>
                      </a:prstGeom>
                      <a:solidFill>
                        <a:srgbClr val="FFEDC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349BCE1" id="Rectangle 1" o:spid="_x0000_s1026" style="position:absolute;margin-left:446.25pt;margin-top:.75pt;width:196.5pt;height:27.75pt;z-index:-2516515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" fillcolor="#ffedca" stroked="f" strokeweight=".85pt"/>
          </w:pict>
        </mc:Fallback>
      </mc:AlternateContent>
    </w:r>
    <w:r w:rsidR="00E3750B" w:rsidRPr="00E3750B">
      <w:rPr>
        <w:rFonts w:asciiTheme="majorHAnsi" w:eastAsiaTheme="majorEastAsia" w:hAnsiTheme="majorHAnsi" w:cstheme="majorBidi"/>
        <w:noProof/>
        <w:color w:val="4C370C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6A7BD85E">
          <wp:simplePos x="0" y="0"/>
          <wp:positionH relativeFrom="margin">
            <wp:align>left</wp:align>
          </wp:positionH>
          <wp:positionV relativeFrom="paragraph">
            <wp:posOffset>-365760</wp:posOffset>
          </wp:positionV>
          <wp:extent cx="5943599" cy="914399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Emphasis"/>
        </w:rPr>
      </w:sdtEndPr>
      <w:sdtContent>
        <w:r w:rsidR="007155D2">
          <w:rPr>
            <w:rStyle w:val="Emphasis"/>
            <w:b/>
            <w:bCs/>
          </w:rPr>
          <w:t>Attribution</w:t>
        </w:r>
        <w:r>
          <w:rPr>
            <w:rStyle w:val="Emphasis"/>
            <w:b/>
            <w:bCs/>
          </w:rPr>
          <w:t xml:space="preserve"> Tracker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i/>
            <w:iCs/>
            <w:color w:val="332508" w:themeColor="accent1" w:themeShade="80"/>
          </w:rPr>
          <w:t>Page</w:t>
        </w:r>
        <w:r w:rsidR="002F6826" w:rsidRPr="00EA13BC">
          <w:rPr>
            <w:i/>
            <w:iCs/>
          </w:rPr>
          <w:t xml:space="preserve"> | </w:t>
        </w:r>
        <w:r w:rsidR="002F6826" w:rsidRPr="00EA13BC">
          <w:rPr>
            <w:i/>
            <w:iCs/>
          </w:rPr>
          <w:fldChar w:fldCharType="begin"/>
        </w:r>
        <w:r w:rsidR="002F6826" w:rsidRPr="00EA13BC">
          <w:rPr>
            <w:i/>
            <w:iCs/>
          </w:rPr>
          <w:instrText xml:space="preserve"> PAGE   \* MERGEFORMAT </w:instrText>
        </w:r>
        <w:r w:rsidR="002F6826" w:rsidRPr="00EA13BC">
          <w:rPr>
            <w:i/>
            <w:iCs/>
          </w:rPr>
          <w:fldChar w:fldCharType="separate"/>
        </w:r>
        <w:r w:rsidR="002F6826" w:rsidRPr="00EA13BC">
          <w:rPr>
            <w:b/>
            <w:bCs/>
            <w:i/>
            <w:iCs/>
            <w:noProof/>
          </w:rPr>
          <w:t>2</w:t>
        </w:r>
        <w:r w:rsidR="002F6826" w:rsidRPr="00EA13BC">
          <w:rPr>
            <w:b/>
            <w:bCs/>
            <w:i/>
            <w:iCs/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rQUABjUobywAAAA="/>
  </w:docVars>
  <w:rsids>
    <w:rsidRoot w:val="008B1B43"/>
    <w:rsid w:val="0000203C"/>
    <w:rsid w:val="0006124F"/>
    <w:rsid w:val="000E20E8"/>
    <w:rsid w:val="001522B5"/>
    <w:rsid w:val="002F6826"/>
    <w:rsid w:val="003959C9"/>
    <w:rsid w:val="004B127F"/>
    <w:rsid w:val="00514C59"/>
    <w:rsid w:val="00520AD9"/>
    <w:rsid w:val="005614E5"/>
    <w:rsid w:val="005861EF"/>
    <w:rsid w:val="005929F5"/>
    <w:rsid w:val="006554E9"/>
    <w:rsid w:val="007155D2"/>
    <w:rsid w:val="00865832"/>
    <w:rsid w:val="008B1B43"/>
    <w:rsid w:val="008B7A24"/>
    <w:rsid w:val="009112C4"/>
    <w:rsid w:val="009C3A43"/>
    <w:rsid w:val="009E1F01"/>
    <w:rsid w:val="00AD08EC"/>
    <w:rsid w:val="00AE6691"/>
    <w:rsid w:val="00BB1CC9"/>
    <w:rsid w:val="00C12B61"/>
    <w:rsid w:val="00D05BDB"/>
    <w:rsid w:val="00E3750B"/>
    <w:rsid w:val="00EA13BC"/>
    <w:rsid w:val="00EC7BC5"/>
    <w:rsid w:val="00F4271A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F0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664A11" w:themeColor="accent1"/>
        <w:left w:val="single" w:sz="24" w:space="0" w:color="664A11" w:themeColor="accent1"/>
        <w:bottom w:val="single" w:sz="24" w:space="0" w:color="664A11" w:themeColor="accent1"/>
        <w:right w:val="single" w:sz="24" w:space="0" w:color="664A11" w:themeColor="accent1"/>
      </w:pBdr>
      <w:shd w:val="clear" w:color="auto" w:fill="664A11" w:themeFill="accent1"/>
      <w:spacing w:after="0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F3E1BB" w:themeColor="accent1" w:themeTint="33"/>
        <w:left w:val="single" w:sz="24" w:space="0" w:color="F3E1BB" w:themeColor="accent1" w:themeTint="33"/>
        <w:bottom w:val="single" w:sz="24" w:space="0" w:color="F3E1BB" w:themeColor="accent1" w:themeTint="33"/>
        <w:right w:val="single" w:sz="24" w:space="0" w:color="F3E1BB" w:themeColor="accent1" w:themeTint="33"/>
      </w:pBdr>
      <w:shd w:val="clear" w:color="auto" w:fill="F3E1BB" w:themeFill="accent1" w:themeFillTint="33"/>
      <w:spacing w:after="0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664A11" w:themeColor="accent1"/>
        <w:left w:val="single" w:sz="6" w:space="2" w:color="664A11" w:themeColor="accent1"/>
      </w:pBdr>
      <w:spacing w:before="300" w:after="0"/>
      <w:outlineLvl w:val="2"/>
    </w:pPr>
    <w:rPr>
      <w:caps/>
      <w:color w:val="32240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664A11" w:themeColor="accent1"/>
        <w:left w:val="dotted" w:sz="6" w:space="2" w:color="664A11" w:themeColor="accent1"/>
      </w:pBdr>
      <w:spacing w:before="300" w:after="0"/>
      <w:outlineLvl w:val="3"/>
    </w:pPr>
    <w:rPr>
      <w:caps/>
      <w:color w:val="4C370C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664A11" w:themeColor="accent1"/>
      </w:pBdr>
      <w:spacing w:before="300" w:after="0"/>
      <w:outlineLvl w:val="4"/>
    </w:pPr>
    <w:rPr>
      <w:caps/>
      <w:color w:val="4C370C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664A11" w:themeColor="accent1"/>
      </w:pBdr>
      <w:spacing w:before="300" w:after="0"/>
      <w:outlineLvl w:val="5"/>
    </w:pPr>
    <w:rPr>
      <w:caps/>
      <w:color w:val="4C370C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 w:after="0"/>
      <w:outlineLvl w:val="6"/>
    </w:pPr>
    <w:rPr>
      <w:caps/>
      <w:color w:val="4C370C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664A11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F3E1BB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32240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4C370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4C370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4C370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4C370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4C370C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664A11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664A11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32240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664A11" w:themeColor="accent1"/>
        <w:left w:val="single" w:sz="4" w:space="10" w:color="664A11" w:themeColor="accent1"/>
      </w:pBdr>
      <w:spacing w:after="0"/>
      <w:ind w:left="1296" w:right="1152"/>
      <w:jc w:val="both"/>
    </w:pPr>
    <w:rPr>
      <w:i/>
      <w:iCs/>
      <w:color w:val="664A1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664A11" w:themeColor="accent1"/>
      <w:sz w:val="20"/>
      <w:szCs w:val="20"/>
    </w:rPr>
  </w:style>
  <w:style w:type="character" w:styleId="SubtleEmphasis">
    <w:name w:val="Subtle Emphasis"/>
    <w:uiPriority w:val="19"/>
    <w:qFormat/>
    <w:rsid w:val="009E1F01"/>
    <w:rPr>
      <w:i/>
      <w:iCs/>
      <w:color w:val="322408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322408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664A11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664A11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TableGrid">
    <w:name w:val="Table Grid"/>
    <w:basedOn w:val="TableNormal"/>
    <w:uiPriority w:val="59"/>
    <w:rsid w:val="00520AD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20AD9"/>
    <w:pPr>
      <w:spacing w:after="0" w:line="240" w:lineRule="auto"/>
    </w:pPr>
    <w:tblPr>
      <w:tblStyleRowBandSize w:val="1"/>
      <w:tblStyleColBandSize w:val="1"/>
      <w:tblBorders>
        <w:top w:val="single" w:sz="4" w:space="0" w:color="DDA635" w:themeColor="accent1" w:themeTint="99"/>
        <w:left w:val="single" w:sz="4" w:space="0" w:color="DDA635" w:themeColor="accent1" w:themeTint="99"/>
        <w:bottom w:val="single" w:sz="4" w:space="0" w:color="DDA635" w:themeColor="accent1" w:themeTint="99"/>
        <w:right w:val="single" w:sz="4" w:space="0" w:color="DDA635" w:themeColor="accent1" w:themeTint="99"/>
        <w:insideH w:val="single" w:sz="4" w:space="0" w:color="DDA635" w:themeColor="accent1" w:themeTint="99"/>
        <w:insideV w:val="single" w:sz="4" w:space="0" w:color="DDA63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4A11" w:themeColor="accent1"/>
          <w:left w:val="single" w:sz="4" w:space="0" w:color="664A11" w:themeColor="accent1"/>
          <w:bottom w:val="single" w:sz="4" w:space="0" w:color="664A11" w:themeColor="accent1"/>
          <w:right w:val="single" w:sz="4" w:space="0" w:color="664A11" w:themeColor="accent1"/>
          <w:insideH w:val="nil"/>
          <w:insideV w:val="nil"/>
        </w:tcBorders>
        <w:shd w:val="clear" w:color="auto" w:fill="664A11" w:themeFill="accent1"/>
      </w:tcPr>
    </w:tblStylePr>
    <w:tblStylePr w:type="lastRow">
      <w:rPr>
        <w:b/>
        <w:bCs/>
      </w:rPr>
      <w:tblPr/>
      <w:tcPr>
        <w:tcBorders>
          <w:top w:val="double" w:sz="4" w:space="0" w:color="664A1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1BB" w:themeFill="accent1" w:themeFillTint="33"/>
      </w:tcPr>
    </w:tblStylePr>
    <w:tblStylePr w:type="band1Horz">
      <w:tblPr/>
      <w:tcPr>
        <w:shd w:val="clear" w:color="auto" w:fill="F3E1BB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520AD9"/>
    <w:pPr>
      <w:spacing w:after="0" w:line="240" w:lineRule="auto"/>
    </w:pPr>
    <w:tblPr>
      <w:tblStyleRowBandSize w:val="1"/>
      <w:tblStyleColBandSize w:val="1"/>
      <w:tblBorders>
        <w:top w:val="single" w:sz="4" w:space="0" w:color="FFB82B" w:themeColor="accent3"/>
        <w:left w:val="single" w:sz="4" w:space="0" w:color="FFB82B" w:themeColor="accent3"/>
        <w:bottom w:val="single" w:sz="4" w:space="0" w:color="FFB82B" w:themeColor="accent3"/>
        <w:right w:val="single" w:sz="4" w:space="0" w:color="FFB82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B82B" w:themeFill="accent3"/>
      </w:tcPr>
    </w:tblStylePr>
    <w:tblStylePr w:type="lastRow">
      <w:rPr>
        <w:b/>
        <w:bCs/>
      </w:rPr>
      <w:tblPr/>
      <w:tcPr>
        <w:tcBorders>
          <w:top w:val="double" w:sz="4" w:space="0" w:color="FFB82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B82B" w:themeColor="accent3"/>
          <w:right w:val="single" w:sz="4" w:space="0" w:color="FFB82B" w:themeColor="accent3"/>
        </w:tcBorders>
      </w:tcPr>
    </w:tblStylePr>
    <w:tblStylePr w:type="band1Horz">
      <w:tblPr/>
      <w:tcPr>
        <w:tcBorders>
          <w:top w:val="single" w:sz="4" w:space="0" w:color="FFB82B" w:themeColor="accent3"/>
          <w:bottom w:val="single" w:sz="4" w:space="0" w:color="FFB82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B82B" w:themeColor="accent3"/>
          <w:left w:val="nil"/>
        </w:tcBorders>
      </w:tcPr>
    </w:tblStylePr>
    <w:tblStylePr w:type="swCell">
      <w:tblPr/>
      <w:tcPr>
        <w:tcBorders>
          <w:top w:val="double" w:sz="4" w:space="0" w:color="FFB82B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5929F5"/>
    <w:pPr>
      <w:spacing w:after="0" w:line="240" w:lineRule="auto"/>
    </w:pPr>
    <w:tblPr>
      <w:tblStyleRowBandSize w:val="1"/>
      <w:tblStyleColBandSize w:val="1"/>
      <w:tblBorders>
        <w:top w:val="single" w:sz="4" w:space="0" w:color="FFD47F" w:themeColor="accent3" w:themeTint="99"/>
        <w:left w:val="single" w:sz="4" w:space="0" w:color="FFD47F" w:themeColor="accent3" w:themeTint="99"/>
        <w:bottom w:val="single" w:sz="4" w:space="0" w:color="FFD47F" w:themeColor="accent3" w:themeTint="99"/>
        <w:right w:val="single" w:sz="4" w:space="0" w:color="FFD47F" w:themeColor="accent3" w:themeTint="99"/>
        <w:insideH w:val="single" w:sz="4" w:space="0" w:color="FFD47F" w:themeColor="accent3" w:themeTint="99"/>
        <w:insideV w:val="single" w:sz="4" w:space="0" w:color="FFD4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B82B" w:themeColor="accent3"/>
          <w:left w:val="single" w:sz="4" w:space="0" w:color="FFB82B" w:themeColor="accent3"/>
          <w:bottom w:val="single" w:sz="4" w:space="0" w:color="FFB82B" w:themeColor="accent3"/>
          <w:right w:val="single" w:sz="4" w:space="0" w:color="FFB82B" w:themeColor="accent3"/>
          <w:insideH w:val="nil"/>
          <w:insideV w:val="nil"/>
        </w:tcBorders>
        <w:shd w:val="clear" w:color="auto" w:fill="FFB82B" w:themeFill="accent3"/>
      </w:tcPr>
    </w:tblStylePr>
    <w:tblStylePr w:type="lastRow">
      <w:rPr>
        <w:b/>
        <w:bCs/>
      </w:rPr>
      <w:tblPr/>
      <w:tcPr>
        <w:tcBorders>
          <w:top w:val="double" w:sz="4" w:space="0" w:color="FFB82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0D4" w:themeFill="accent3" w:themeFillTint="33"/>
      </w:tcPr>
    </w:tblStylePr>
    <w:tblStylePr w:type="band1Horz">
      <w:tblPr/>
      <w:tcPr>
        <w:shd w:val="clear" w:color="auto" w:fill="FFF0D4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929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29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124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@beneathphotography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g8hHM7rc-kw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support.siteimprove.com/hc/en-gb/articles/115000013031-Accessibility-Image-Alt-text-best-practice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eativecommons.org/share-your-work/public-domain/cc0/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  <w:docPart>
      <w:docPartPr>
        <w:name w:val="522CBDE78D3E4E7D8C1E71680C61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C980-3775-4248-A494-E24405C4FD4A}"/>
      </w:docPartPr>
      <w:docPartBody>
        <w:p w:rsidR="00D04A04" w:rsidRDefault="00031DD8">
          <w:r w:rsidRPr="00C971D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1C7E36"/>
    <w:rsid w:val="006C2125"/>
    <w:rsid w:val="006C6A62"/>
    <w:rsid w:val="00A15BC1"/>
    <w:rsid w:val="00D04A04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018A5C019044D6A56C2039E7A5624C">
    <w:name w:val="C7018A5C019044D6A56C2039E7A5624C"/>
    <w:rsid w:val="006C6A62"/>
  </w:style>
  <w:style w:type="paragraph" w:customStyle="1" w:styleId="234FDA45469742C8B45B833123CBC650">
    <w:name w:val="234FDA45469742C8B45B833123CBC650"/>
    <w:rsid w:val="006C6A62"/>
  </w:style>
  <w:style w:type="paragraph" w:customStyle="1" w:styleId="57FE97ACFFAC415893F93147BFD72F3B">
    <w:name w:val="57FE97ACFFAC415893F93147BFD72F3B"/>
    <w:rsid w:val="006C6A62"/>
  </w:style>
  <w:style w:type="character" w:styleId="PlaceholderText">
    <w:name w:val="Placeholder Text"/>
    <w:basedOn w:val="DefaultParagraphFont"/>
    <w:uiPriority w:val="99"/>
    <w:semiHidden/>
    <w:rsid w:val="00031DD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3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664A11"/>
      </a:accent1>
      <a:accent2>
        <a:srgbClr val="9E721B"/>
      </a:accent2>
      <a:accent3>
        <a:srgbClr val="FFB82B"/>
      </a:accent3>
      <a:accent4>
        <a:srgbClr val="664A11"/>
      </a:accent4>
      <a:accent5>
        <a:srgbClr val="664A11"/>
      </a:accent5>
      <a:accent6>
        <a:srgbClr val="664A11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to Metadata Tracker</vt:lpstr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ribution Tracker</dc:title>
  <dc:subject/>
  <dc:creator>Amanda Grey</dc:creator>
  <cp:keywords/>
  <dc:description/>
  <cp:lastModifiedBy>Amanda Grey</cp:lastModifiedBy>
  <cp:revision>2</cp:revision>
  <dcterms:created xsi:type="dcterms:W3CDTF">2020-09-10T22:58:00Z</dcterms:created>
  <dcterms:modified xsi:type="dcterms:W3CDTF">2020-09-10T22:58:00Z</dcterms:modified>
</cp:coreProperties>
</file>